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3963B" w14:textId="173B8F8E" w:rsidR="00DC02B6" w:rsidRPr="00600936" w:rsidRDefault="003276EF" w:rsidP="00C07CE5">
      <w:pPr>
        <w:spacing w:before="270"/>
        <w:ind w:right="2683"/>
        <w:rPr>
          <w:rFonts w:ascii="Arial" w:hAnsi="Arial" w:cs="Arial"/>
          <w:color w:val="232C50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503311528" behindDoc="0" locked="0" layoutInCell="1" allowOverlap="1" wp14:anchorId="3B8252A7" wp14:editId="6A6CBD0F">
                <wp:simplePos x="0" y="0"/>
                <wp:positionH relativeFrom="page">
                  <wp:posOffset>469900</wp:posOffset>
                </wp:positionH>
                <wp:positionV relativeFrom="paragraph">
                  <wp:posOffset>683260</wp:posOffset>
                </wp:positionV>
                <wp:extent cx="6480175" cy="0"/>
                <wp:effectExtent l="6350" t="8890" r="9525" b="10160"/>
                <wp:wrapTopAndBottom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621CDC03" id="Line 29" o:spid="_x0000_s1026" style="position:absolute;z-index:503311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7pt,53.8pt" to="547.25pt,5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" strokeweight=".5pt">
                <w10:wrap type="topAndBottom" anchorx="page"/>
              </v:line>
            </w:pict>
          </mc:Fallback>
        </mc:AlternateContent>
      </w:r>
      <w:r>
        <w:rPr>
          <w:rFonts w:ascii="Arial" w:hAnsi="Arial"/>
          <w:sz w:val="48"/>
        </w:rPr>
        <w:t>Access code request form</w:t>
      </w:r>
    </w:p>
    <w:p w14:paraId="7B5C1F5E" w14:textId="4D32217D" w:rsidR="00C07CE5" w:rsidRPr="00AC766E" w:rsidRDefault="00C07CE5" w:rsidP="00C07CE5">
      <w:pPr>
        <w:pStyle w:val="Corpsdetexte"/>
        <w:rPr>
          <w:rFonts w:ascii="Arial" w:hAnsi="Arial" w:cs="Arial"/>
        </w:rPr>
      </w:pPr>
    </w:p>
    <w:p w14:paraId="4479C7C8" w14:textId="77777777" w:rsidR="00600936" w:rsidRPr="00AC766E" w:rsidRDefault="00600936" w:rsidP="00C07CE5">
      <w:pPr>
        <w:pStyle w:val="Corpsdetexte"/>
        <w:rPr>
          <w:rFonts w:ascii="Arial" w:hAnsi="Arial" w:cs="Arial"/>
          <w:b/>
          <w:bCs/>
        </w:rPr>
      </w:pPr>
    </w:p>
    <w:p w14:paraId="332A7C04" w14:textId="5A5686AF" w:rsidR="00F102EA" w:rsidRPr="00FB2994" w:rsidRDefault="00C07CE5" w:rsidP="00C07CE5">
      <w:pPr>
        <w:pStyle w:val="Corpsdetexte"/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Complete on the creative agency’s letterhead.</w:t>
      </w:r>
    </w:p>
    <w:p w14:paraId="7C205740" w14:textId="29496BD2" w:rsidR="00576004" w:rsidRPr="00600936" w:rsidRDefault="00F102EA" w:rsidP="00C07CE5">
      <w:pPr>
        <w:pStyle w:val="Corpsdetexte"/>
        <w:rPr>
          <w:rFonts w:ascii="Arial" w:hAnsi="Arial" w:cs="Arial"/>
          <w:color w:val="232C50"/>
        </w:rPr>
      </w:pPr>
      <w:r w:rsidRPr="00AC766E">
        <w:rPr>
          <w:rFonts w:ascii="Arial" w:hAnsi="Arial" w:cs="Arial"/>
        </w:rPr>
        <w:t>Send to</w:t>
      </w:r>
      <w:r>
        <w:t xml:space="preserve"> </w:t>
      </w:r>
      <w:hyperlink r:id="rId7" w:history="1">
        <w:r>
          <w:rPr>
            <w:rStyle w:val="Lienhypertexte"/>
            <w:rFonts w:ascii="Arial" w:hAnsi="Arial"/>
            <w:color w:val="0070C0"/>
          </w:rPr>
          <w:t>FTPServiceConducteur@francetvpub.fr</w:t>
        </w:r>
      </w:hyperlink>
      <w:r>
        <w:rPr>
          <w:rFonts w:ascii="Arial" w:hAnsi="Arial"/>
          <w:color w:val="232C50"/>
        </w:rPr>
        <w:t xml:space="preserve"> and/or your direct contact</w:t>
      </w:r>
      <w:r w:rsidR="00AC766E">
        <w:rPr>
          <w:rFonts w:ascii="Arial" w:hAnsi="Arial"/>
          <w:color w:val="232C50"/>
        </w:rPr>
        <w:t xml:space="preserve"> </w:t>
      </w:r>
      <w:r w:rsidR="00D02EA8">
        <w:rPr>
          <w:rFonts w:ascii="Arial" w:hAnsi="Arial"/>
          <w:color w:val="232C50"/>
        </w:rPr>
        <w:t>in the Broadcasting Department.</w:t>
      </w:r>
    </w:p>
    <w:p w14:paraId="07346E99" w14:textId="77777777" w:rsidR="00C07CE5" w:rsidRPr="00AC766E" w:rsidRDefault="00C07CE5" w:rsidP="00C07CE5">
      <w:pPr>
        <w:pStyle w:val="Corpsdetexte"/>
        <w:rPr>
          <w:rFonts w:ascii="Arial" w:hAnsi="Arial" w:cs="Arial"/>
          <w:color w:val="FF0000"/>
        </w:rPr>
      </w:pPr>
    </w:p>
    <w:p w14:paraId="52A7A769" w14:textId="7DFC13BC" w:rsidR="00DC02B6" w:rsidRPr="003F474F" w:rsidRDefault="00820C86" w:rsidP="00C07CE5">
      <w:pPr>
        <w:pStyle w:val="Corpsdetexte"/>
        <w:rPr>
          <w:rFonts w:ascii="Arial" w:hAnsi="Arial" w:cs="Arial"/>
        </w:rPr>
      </w:pPr>
      <w:r>
        <w:rPr>
          <w:rFonts w:ascii="Arial" w:hAnsi="Arial"/>
          <w:color w:val="E62A32"/>
        </w:rPr>
        <w:t>WE THE UNDERSIGNED,</w:t>
      </w:r>
    </w:p>
    <w:p w14:paraId="6735488B" w14:textId="77777777" w:rsidR="003F474F" w:rsidRPr="008A5808" w:rsidRDefault="003F474F" w:rsidP="003F474F">
      <w:pPr>
        <w:pStyle w:val="Corpsdetexte"/>
        <w:tabs>
          <w:tab w:val="left" w:leader="dot" w:pos="10348"/>
        </w:tabs>
        <w:spacing w:line="320" w:lineRule="atLeast"/>
        <w:ind w:right="822"/>
        <w:rPr>
          <w:rFonts w:ascii="Arial" w:hAnsi="Arial" w:cs="Arial"/>
          <w:bCs/>
        </w:rPr>
      </w:pPr>
      <w:r>
        <w:rPr>
          <w:rFonts w:ascii="Arial" w:hAnsi="Arial"/>
        </w:rPr>
        <w:t xml:space="preserve">Company name:  </w:t>
      </w:r>
      <w:r>
        <w:rPr>
          <w:rFonts w:ascii="Arial" w:hAnsi="Arial"/>
        </w:rPr>
        <w:tab/>
        <w:t xml:space="preserve">   </w:t>
      </w:r>
    </w:p>
    <w:p w14:paraId="022CE8C6" w14:textId="5714D413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0FEA931A" w14:textId="1D987CE5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SIREN or </w:t>
      </w:r>
      <w:proofErr w:type="spellStart"/>
      <w:r>
        <w:rPr>
          <w:rFonts w:ascii="Arial" w:hAnsi="Arial"/>
        </w:rPr>
        <w:t>Kbis</w:t>
      </w:r>
      <w:proofErr w:type="spellEnd"/>
      <w:r>
        <w:rPr>
          <w:rFonts w:ascii="Arial" w:hAnsi="Arial"/>
        </w:rPr>
        <w:t xml:space="preserve">: </w:t>
      </w:r>
      <w:r>
        <w:rPr>
          <w:rFonts w:ascii="Arial" w:hAnsi="Arial"/>
        </w:rPr>
        <w:tab/>
      </w:r>
    </w:p>
    <w:p w14:paraId="351A1581" w14:textId="77777777" w:rsidR="003F474F" w:rsidRPr="00172F84" w:rsidRDefault="003F474F" w:rsidP="003F474F">
      <w:pPr>
        <w:pStyle w:val="Corpsdetexte"/>
        <w:tabs>
          <w:tab w:val="left" w:leader="dot" w:pos="10331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  <w:sz w:val="12"/>
        </w:rPr>
        <w:tab/>
      </w:r>
    </w:p>
    <w:p w14:paraId="44B7C42A" w14:textId="77777777" w:rsidR="003F474F" w:rsidRPr="00172F84" w:rsidRDefault="003F474F" w:rsidP="005B79B2">
      <w:pPr>
        <w:pStyle w:val="Corpsdetexte"/>
        <w:tabs>
          <w:tab w:val="left" w:leader="dot" w:pos="10331"/>
        </w:tabs>
        <w:spacing w:before="130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58ED51FA" w14:textId="23464EA5" w:rsidR="003F474F" w:rsidRPr="00172F84" w:rsidRDefault="003F474F" w:rsidP="005B79B2">
      <w:pPr>
        <w:pStyle w:val="Corpsdetexte"/>
        <w:spacing w:before="88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>Duly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 for the purposes hereof</w:t>
      </w:r>
    </w:p>
    <w:p w14:paraId="236ED20B" w14:textId="77777777" w:rsidR="003F474F" w:rsidRPr="00172F84" w:rsidRDefault="003F474F" w:rsidP="003F474F">
      <w:pPr>
        <w:pStyle w:val="Corpsdetexte"/>
        <w:tabs>
          <w:tab w:val="left" w:leader="dot" w:pos="10345"/>
        </w:tabs>
        <w:spacing w:before="139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ddress: </w:t>
      </w:r>
      <w:r>
        <w:rPr>
          <w:rFonts w:ascii="Arial" w:hAnsi="Arial"/>
        </w:rPr>
        <w:tab/>
      </w:r>
    </w:p>
    <w:p w14:paraId="35A071AA" w14:textId="77777777" w:rsidR="003F474F" w:rsidRPr="00600936" w:rsidRDefault="003F474F" w:rsidP="00C07CE5">
      <w:pPr>
        <w:pStyle w:val="Corpsdetexte"/>
        <w:rPr>
          <w:rFonts w:ascii="Arial" w:hAnsi="Arial" w:cs="Arial"/>
          <w:sz w:val="29"/>
        </w:rPr>
      </w:pPr>
    </w:p>
    <w:p w14:paraId="781D1E25" w14:textId="77777777" w:rsidR="00F102EA" w:rsidRPr="00600936" w:rsidRDefault="00F102EA">
      <w:pPr>
        <w:pStyle w:val="Titre1"/>
        <w:spacing w:after="36"/>
        <w:rPr>
          <w:rFonts w:ascii="Arial" w:hAnsi="Arial" w:cs="Arial"/>
        </w:rPr>
      </w:pPr>
    </w:p>
    <w:p w14:paraId="04CE52D2" w14:textId="55C30278" w:rsidR="00DC02B6" w:rsidRDefault="00D80387">
      <w:pPr>
        <w:pStyle w:val="Titre1"/>
        <w:spacing w:after="36"/>
        <w:rPr>
          <w:rFonts w:ascii="Arial" w:hAnsi="Arial" w:cs="Arial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503309480" behindDoc="1" locked="0" layoutInCell="1" allowOverlap="1" wp14:anchorId="41B4CF78" wp14:editId="5087FCE5">
                <wp:simplePos x="0" y="0"/>
                <wp:positionH relativeFrom="page">
                  <wp:posOffset>542925</wp:posOffset>
                </wp:positionH>
                <wp:positionV relativeFrom="paragraph">
                  <wp:posOffset>1420495</wp:posOffset>
                </wp:positionV>
                <wp:extent cx="1260475" cy="268605"/>
                <wp:effectExtent l="0" t="127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FDAFEA" w14:textId="77777777" w:rsidR="00DC02B6" w:rsidRDefault="00820C86">
                            <w:pPr>
                              <w:spacing w:before="40"/>
                              <w:ind w:left="285"/>
                              <w:rPr>
                                <w:rFonts w:ascii="HeldustryFT Black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HeldustryFT Black"/>
                                <w:b/>
                                <w:color w:val="FFFFFF"/>
                                <w:sz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41B4CF7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2.75pt;margin-top:111.85pt;width:99.25pt;height:21.15pt;z-index:-7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" filled="f" stroked="f">
                <v:textbox inset="0,0,0,0">
                  <w:txbxContent>
                    <w:p w14:paraId="0BFDAFEA" w14:textId="77777777" w:rsidR="00DC02B6" w:rsidRDefault="00820C86">
                      <w:pPr>
                        <w:spacing w:before="40"/>
                        <w:ind w:left="285"/>
                        <w:rPr>
                          <w:rFonts w:ascii="HeldustryFT Black"/>
                          <w:b/>
                          <w:sz w:val="24"/>
                        </w:rPr>
                      </w:pPr>
                      <w:r>
                        <w:rPr>
                          <w:rFonts w:ascii="HeldustryFT Black"/>
                          <w:b/>
                          <w:color w:val="FFFFFF"/>
                          <w:sz w:val="24"/>
                        </w:rPr>
                        <w:t>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/>
        </w:rPr>
        <w:t>Certify that we have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:</w:t>
      </w:r>
    </w:p>
    <w:p w14:paraId="6B976A2D" w14:textId="77777777" w:rsidR="00013385" w:rsidRPr="00013385" w:rsidRDefault="00013385">
      <w:pPr>
        <w:pStyle w:val="Titre1"/>
        <w:spacing w:after="36"/>
        <w:rPr>
          <w:rFonts w:ascii="Arial" w:hAnsi="Arial" w:cs="Arial"/>
          <w:sz w:val="16"/>
          <w:szCs w:val="16"/>
        </w:rPr>
      </w:pPr>
    </w:p>
    <w:tbl>
      <w:tblPr>
        <w:tblStyle w:val="TableNormal1"/>
        <w:tblW w:w="0" w:type="auto"/>
        <w:tblInd w:w="110" w:type="dxa"/>
        <w:tblBorders>
          <w:top w:val="single" w:sz="2" w:space="0" w:color="auto"/>
          <w:left w:val="single" w:sz="2" w:space="0" w:color="auto"/>
          <w:bottom w:val="single" w:sz="4" w:space="0" w:color="000000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3"/>
        <w:gridCol w:w="2553"/>
        <w:gridCol w:w="2553"/>
        <w:gridCol w:w="2553"/>
      </w:tblGrid>
      <w:tr w:rsidR="00D27873" w:rsidRPr="00600936" w14:paraId="7789ADA7" w14:textId="77777777" w:rsidTr="00B163BF">
        <w:trPr>
          <w:trHeight w:hRule="exact" w:val="567"/>
        </w:trPr>
        <w:tc>
          <w:tcPr>
            <w:tcW w:w="2553" w:type="dxa"/>
            <w:shd w:val="clear" w:color="auto" w:fill="E62A32"/>
            <w:vAlign w:val="center"/>
          </w:tcPr>
          <w:p w14:paraId="4F3A10B6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SURNAME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6FE7DA1F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FIRST NAME</w:t>
            </w:r>
          </w:p>
        </w:tc>
        <w:tc>
          <w:tcPr>
            <w:tcW w:w="2553" w:type="dxa"/>
            <w:shd w:val="clear" w:color="auto" w:fill="E62A32"/>
            <w:vAlign w:val="center"/>
          </w:tcPr>
          <w:p w14:paraId="499846C0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E-MAIL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16B9F8C7" w14:textId="69ABD0AF" w:rsidR="00D27873" w:rsidRPr="00600936" w:rsidRDefault="00D27873" w:rsidP="00B163BF">
            <w:pPr>
              <w:pStyle w:val="TableParagraph"/>
              <w:jc w:val="center"/>
              <w:rPr>
                <w:rFonts w:ascii="Arial" w:hAnsi="Arial" w:cs="Arial"/>
                <w:b/>
                <w:color w:val="FFFFFF" w:themeColor="background1"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TELEPHONE NO.</w:t>
            </w:r>
          </w:p>
        </w:tc>
      </w:tr>
      <w:tr w:rsidR="00D27873" w:rsidRPr="00600936" w14:paraId="4FD2917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77D7C4D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BA68E86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421422D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989A02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7AF4B3E1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5C22BDF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3BDEC11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2CCE9AF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0D1BB4D3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01E1096D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18A5A58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5CC811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71AF65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006A1CD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622D79F6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3133393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1527F00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4CA7EB5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60FCED6E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87B2CC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05ACCCE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513C868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A505D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3BDE414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7B1323B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08712B3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894299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5BAF941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9D0BB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AF3812F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43E0F20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7B2B6C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7DE03D0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91D0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2BBD410" w14:textId="77777777" w:rsidR="00DC02B6" w:rsidRPr="00600936" w:rsidRDefault="00DC02B6">
      <w:pPr>
        <w:pStyle w:val="Corpsdetexte"/>
        <w:rPr>
          <w:rFonts w:ascii="Arial" w:hAnsi="Arial" w:cs="Arial"/>
          <w:b/>
          <w:sz w:val="22"/>
        </w:rPr>
      </w:pPr>
    </w:p>
    <w:p w14:paraId="1AC31EB7" w14:textId="77777777" w:rsidR="00DC02B6" w:rsidRPr="00600936" w:rsidRDefault="00820C86">
      <w:pPr>
        <w:spacing w:before="133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To submit and view advertising videos.</w:t>
      </w:r>
    </w:p>
    <w:p w14:paraId="4A7E0F19" w14:textId="77777777" w:rsidR="00DC02B6" w:rsidRPr="00AC766E" w:rsidRDefault="00DC02B6">
      <w:pPr>
        <w:pStyle w:val="Corpsdetexte"/>
        <w:rPr>
          <w:rFonts w:ascii="Arial" w:hAnsi="Arial" w:cs="Arial"/>
          <w:b/>
          <w:sz w:val="14"/>
        </w:rPr>
      </w:pPr>
    </w:p>
    <w:p w14:paraId="611609E5" w14:textId="77777777" w:rsidR="00DC02B6" w:rsidRPr="00AC766E" w:rsidRDefault="00DC02B6">
      <w:pPr>
        <w:rPr>
          <w:rFonts w:ascii="Arial" w:hAnsi="Arial" w:cs="Arial"/>
          <w:sz w:val="14"/>
        </w:rPr>
        <w:sectPr w:rsidR="00DC02B6" w:rsidRPr="00AC766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10" w:h="16840"/>
          <w:pgMar w:top="0" w:right="0" w:bottom="0" w:left="740" w:header="720" w:footer="720" w:gutter="0"/>
          <w:cols w:space="720"/>
        </w:sectPr>
      </w:pPr>
    </w:p>
    <w:p w14:paraId="56BB9F52" w14:textId="77777777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7DBF2838" w14:textId="371F448F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4595F352" w14:textId="77777777" w:rsidR="00013385" w:rsidRPr="00AC766E" w:rsidRDefault="00013385">
      <w:pPr>
        <w:spacing w:before="101"/>
        <w:ind w:left="110"/>
        <w:rPr>
          <w:rFonts w:ascii="Arial" w:hAnsi="Arial" w:cs="Arial"/>
          <w:b/>
          <w:sz w:val="20"/>
        </w:rPr>
      </w:pPr>
    </w:p>
    <w:p w14:paraId="258691E6" w14:textId="516A800C" w:rsidR="00DC02B6" w:rsidRPr="00600936" w:rsidRDefault="00820C86">
      <w:pPr>
        <w:spacing w:before="101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Declaration:</w:t>
      </w:r>
    </w:p>
    <w:p w14:paraId="3697FA20" w14:textId="71E21B27" w:rsidR="00DC02B6" w:rsidRPr="00600936" w:rsidRDefault="00820C86">
      <w:pPr>
        <w:spacing w:before="55" w:line="324" w:lineRule="auto"/>
        <w:ind w:left="110" w:right="-1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 xml:space="preserve">We hereby declare that we have </w:t>
      </w:r>
      <w:r w:rsidR="00F348AF">
        <w:rPr>
          <w:rFonts w:ascii="Arial" w:hAnsi="Arial"/>
          <w:sz w:val="16"/>
        </w:rPr>
        <w:t>read and accept</w:t>
      </w:r>
      <w:r>
        <w:rPr>
          <w:rFonts w:ascii="Arial" w:hAnsi="Arial"/>
          <w:sz w:val="16"/>
        </w:rPr>
        <w:t xml:space="preserve"> the Commercial Terms and the General Terms</w:t>
      </w:r>
      <w:r w:rsidR="002D45EA">
        <w:rPr>
          <w:rFonts w:ascii="Arial" w:hAnsi="Arial"/>
          <w:sz w:val="16"/>
        </w:rPr>
        <w:t xml:space="preserve"> and Conditions</w:t>
      </w:r>
      <w:r>
        <w:rPr>
          <w:rFonts w:ascii="Arial" w:hAnsi="Arial"/>
          <w:sz w:val="16"/>
        </w:rPr>
        <w:t xml:space="preserve"> of </w:t>
      </w:r>
      <w:r w:rsidR="002D45EA">
        <w:rPr>
          <w:rFonts w:ascii="Arial" w:hAnsi="Arial"/>
          <w:sz w:val="16"/>
        </w:rPr>
        <w:t>Sale</w:t>
      </w:r>
      <w:r>
        <w:rPr>
          <w:rFonts w:ascii="Arial" w:hAnsi="Arial"/>
          <w:sz w:val="16"/>
        </w:rPr>
        <w:t xml:space="preserve"> of France </w:t>
      </w:r>
      <w:proofErr w:type="spellStart"/>
      <w:r>
        <w:rPr>
          <w:rFonts w:ascii="Arial" w:hAnsi="Arial"/>
          <w:sz w:val="16"/>
        </w:rPr>
        <w:t>Télévisions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Publicité</w:t>
      </w:r>
      <w:proofErr w:type="spellEnd"/>
      <w:r>
        <w:rPr>
          <w:rFonts w:ascii="Arial" w:hAnsi="Arial"/>
          <w:sz w:val="16"/>
        </w:rPr>
        <w:t>, applicable as of 2022</w:t>
      </w:r>
      <w:r>
        <w:rPr>
          <w:rFonts w:ascii="Arial" w:hAnsi="Arial"/>
          <w:color w:val="FF0000"/>
          <w:sz w:val="16"/>
        </w:rPr>
        <w:t xml:space="preserve"> </w:t>
      </w:r>
      <w:r>
        <w:rPr>
          <w:rFonts w:ascii="Arial" w:hAnsi="Arial"/>
          <w:sz w:val="16"/>
        </w:rPr>
        <w:t>(</w:t>
      </w:r>
      <w:r w:rsidRPr="001A3686">
        <w:rPr>
          <w:rFonts w:ascii="Arial" w:hAnsi="Arial"/>
          <w:sz w:val="16"/>
        </w:rPr>
        <w:t>accessible</w:t>
      </w:r>
      <w:r>
        <w:rPr>
          <w:rFonts w:ascii="Arial" w:hAnsi="Arial"/>
          <w:sz w:val="16"/>
        </w:rPr>
        <w:t xml:space="preserve"> via </w:t>
      </w:r>
      <w:hyperlink r:id="rId14" w:history="1">
        <w:r>
          <w:rPr>
            <w:rStyle w:val="Lienhypertexte"/>
            <w:rFonts w:ascii="Arial" w:hAnsi="Arial"/>
            <w:sz w:val="16"/>
          </w:rPr>
          <w:t>http://www.francetvpub.fr</w:t>
        </w:r>
      </w:hyperlink>
      <w:r>
        <w:rPr>
          <w:rFonts w:ascii="Arial" w:hAnsi="Arial"/>
          <w:sz w:val="16"/>
        </w:rPr>
        <w:t>).</w:t>
      </w:r>
    </w:p>
    <w:p w14:paraId="70C6421C" w14:textId="2852074E" w:rsidR="003F474F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br w:type="column"/>
      </w:r>
    </w:p>
    <w:p w14:paraId="221F5F2E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335DC5DF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7F6361BB" w14:textId="28933B7C" w:rsidR="00DC02B6" w:rsidRPr="00600936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rPr>
          <w:rFonts w:ascii="Arial" w:hAnsi="Arial"/>
          <w:b/>
        </w:rPr>
        <w:t xml:space="preserve">Dat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22A94769" w14:textId="399C634B" w:rsidR="00DC02B6" w:rsidRPr="00600936" w:rsidRDefault="00820C86" w:rsidP="00957447">
      <w:pPr>
        <w:spacing w:before="55" w:line="324" w:lineRule="auto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Signature and stamp of the creative agency or of the representative duly authori</w:t>
      </w:r>
      <w:r w:rsidR="002D45EA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>ed by the Advertiser* (or Advertisers).</w:t>
      </w:r>
    </w:p>
    <w:p w14:paraId="53254004" w14:textId="77777777" w:rsidR="00DC02B6" w:rsidRPr="00600936" w:rsidRDefault="00820C86" w:rsidP="00957447">
      <w:pPr>
        <w:spacing w:line="185" w:lineRule="exact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* The signature must be preceded by the handwritten words “read and approved”.</w:t>
      </w:r>
    </w:p>
    <w:p w14:paraId="5715AE1F" w14:textId="77777777" w:rsidR="00DC02B6" w:rsidRPr="00AC766E" w:rsidRDefault="00DC02B6">
      <w:pPr>
        <w:spacing w:line="185" w:lineRule="exact"/>
        <w:rPr>
          <w:rFonts w:ascii="Arial" w:hAnsi="Arial" w:cs="Arial"/>
          <w:sz w:val="16"/>
        </w:rPr>
        <w:sectPr w:rsidR="00DC02B6" w:rsidRPr="00AC766E">
          <w:type w:val="continuous"/>
          <w:pgSz w:w="11910" w:h="16840"/>
          <w:pgMar w:top="0" w:right="0" w:bottom="0" w:left="740" w:header="720" w:footer="720" w:gutter="0"/>
          <w:cols w:num="2" w:space="720" w:equalWidth="0">
            <w:col w:w="4575" w:space="669"/>
            <w:col w:w="5926"/>
          </w:cols>
        </w:sectPr>
      </w:pPr>
    </w:p>
    <w:p w14:paraId="75C5BED7" w14:textId="4E572E8F" w:rsidR="00DC02B6" w:rsidRPr="00AC766E" w:rsidRDefault="00DC02B6" w:rsidP="00271F2F">
      <w:pPr>
        <w:pStyle w:val="Corpsdetexte"/>
        <w:tabs>
          <w:tab w:val="left" w:pos="2752"/>
        </w:tabs>
        <w:spacing w:before="101"/>
        <w:rPr>
          <w:rFonts w:ascii="Arial" w:hAnsi="Arial" w:cs="Arial"/>
          <w:color w:val="FF0000"/>
        </w:rPr>
      </w:pPr>
    </w:p>
    <w:p w14:paraId="6CE51D47" w14:textId="2CB4F79B" w:rsidR="00082ECE" w:rsidRPr="00962D35" w:rsidRDefault="00082ECE" w:rsidP="003F46D0">
      <w:pPr>
        <w:rPr>
          <w:rFonts w:ascii="Arial" w:hAnsi="Arial" w:cs="Arial"/>
          <w:color w:val="FF0000"/>
          <w:sz w:val="32"/>
          <w:szCs w:val="32"/>
        </w:rPr>
      </w:pPr>
    </w:p>
    <w:sectPr w:rsidR="00082ECE" w:rsidRPr="00962D35">
      <w:type w:val="continuous"/>
      <w:pgSz w:w="11910" w:h="16840"/>
      <w:pgMar w:top="0" w:right="0" w:bottom="0" w:left="7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9F847" w14:textId="77777777" w:rsidR="001C3AF4" w:rsidRDefault="001C3AF4" w:rsidP="005A0E41">
      <w:r>
        <w:separator/>
      </w:r>
    </w:p>
  </w:endnote>
  <w:endnote w:type="continuationSeparator" w:id="0">
    <w:p w14:paraId="30E44099" w14:textId="77777777" w:rsidR="001C3AF4" w:rsidRDefault="001C3AF4" w:rsidP="005A0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charset w:val="00"/>
    <w:family w:val="auto"/>
    <w:pitch w:val="variable"/>
    <w:sig w:usb0="800000A3" w:usb1="00000000" w:usb2="00000000" w:usb3="00000000" w:csb0="00000009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7A914B" w14:textId="77777777" w:rsidR="002678C3" w:rsidRDefault="002678C3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AF271" w14:textId="3467463A" w:rsidR="003F46D0" w:rsidRPr="00F54868" w:rsidRDefault="003F46D0" w:rsidP="003B05F6">
    <w:pPr>
      <w:pStyle w:val="Pieddepage"/>
      <w:framePr w:wrap="none" w:vAnchor="text" w:hAnchor="page" w:x="11042" w:y="213"/>
      <w:rPr>
        <w:rStyle w:val="Numrodepage"/>
        <w:rFonts w:ascii="Arial" w:hAnsi="Arial" w:cs="Arial"/>
        <w:color w:val="000000" w:themeColor="text1"/>
        <w:sz w:val="18"/>
        <w:szCs w:val="18"/>
      </w:rPr>
    </w:pPr>
    <w:r w:rsidRPr="00F54868">
      <w:rPr>
        <w:rStyle w:val="Numrodepage"/>
        <w:rFonts w:ascii="Arial" w:hAnsi="Arial" w:cs="Arial"/>
        <w:color w:val="000000" w:themeColor="text1"/>
        <w:sz w:val="18"/>
      </w:rPr>
      <w:fldChar w:fldCharType="begin"/>
    </w:r>
    <w:r w:rsidRPr="00F54868">
      <w:rPr>
        <w:rStyle w:val="Numrodepage"/>
        <w:rFonts w:ascii="Arial" w:hAnsi="Arial" w:cs="Arial"/>
        <w:color w:val="000000" w:themeColor="text1"/>
        <w:sz w:val="18"/>
      </w:rPr>
      <w:instrText xml:space="preserve">PAGE  </w:instrText>
    </w:r>
    <w:r w:rsidRPr="00F54868">
      <w:rPr>
        <w:rStyle w:val="Numrodepage"/>
        <w:rFonts w:ascii="Arial" w:hAnsi="Arial" w:cs="Arial"/>
        <w:color w:val="000000" w:themeColor="text1"/>
        <w:sz w:val="18"/>
      </w:rPr>
      <w:fldChar w:fldCharType="separate"/>
    </w:r>
    <w:r>
      <w:rPr>
        <w:rStyle w:val="Numrodepage"/>
        <w:color w:val="000000" w:themeColor="text1"/>
        <w:sz w:val="18"/>
      </w:rPr>
      <w:t>1</w:t>
    </w:r>
    <w:r w:rsidRPr="00F54868">
      <w:rPr>
        <w:rStyle w:val="Numrodepage"/>
        <w:rFonts w:ascii="Arial" w:hAnsi="Arial" w:cs="Arial"/>
        <w:color w:val="000000" w:themeColor="text1"/>
        <w:sz w:val="18"/>
      </w:rPr>
      <w:fldChar w:fldCharType="end"/>
    </w:r>
    <w:r>
      <w:rPr>
        <w:rStyle w:val="Numrodepage"/>
        <w:rFonts w:ascii="Arial" w:hAnsi="Arial"/>
        <w:color w:val="000000" w:themeColor="text1"/>
        <w:sz w:val="18"/>
      </w:rPr>
      <w:t>/1</w:t>
    </w:r>
  </w:p>
  <w:p w14:paraId="6E04AEB6" w14:textId="77777777" w:rsidR="003F46D0" w:rsidRDefault="003F46D0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1F7FA" w14:textId="77777777" w:rsidR="002678C3" w:rsidRDefault="002678C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35247" w14:textId="77777777" w:rsidR="001C3AF4" w:rsidRDefault="001C3AF4" w:rsidP="005A0E41">
      <w:r>
        <w:separator/>
      </w:r>
    </w:p>
  </w:footnote>
  <w:footnote w:type="continuationSeparator" w:id="0">
    <w:p w14:paraId="51BFF52B" w14:textId="77777777" w:rsidR="001C3AF4" w:rsidRDefault="001C3AF4" w:rsidP="005A0E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B3D26" w14:textId="77777777" w:rsidR="002678C3" w:rsidRDefault="002678C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5B29E" w14:textId="13C2FA5B" w:rsidR="005A0E41" w:rsidRPr="00CE50D6" w:rsidRDefault="007B1AD2">
    <w:pPr>
      <w:pStyle w:val="En-tte"/>
      <w:rPr>
        <w:rFonts w:ascii="Cambria" w:hAnsi="Cambria"/>
      </w:rPr>
    </w:pPr>
    <w:bookmarkStart w:id="0" w:name="_GoBack"/>
    <w:r>
      <w:rPr>
        <w:rFonts w:ascii="Cambria" w:hAnsi="Cambria"/>
        <w:noProof/>
        <w:sz w:val="32"/>
      </w:rPr>
      <w:drawing>
        <wp:anchor distT="0" distB="0" distL="114300" distR="114300" simplePos="0" relativeHeight="251658240" behindDoc="1" locked="0" layoutInCell="1" allowOverlap="1" wp14:anchorId="666BE62D" wp14:editId="0B8BF2EB">
          <wp:simplePos x="0" y="0"/>
          <wp:positionH relativeFrom="column">
            <wp:posOffset>-630519</wp:posOffset>
          </wp:positionH>
          <wp:positionV relativeFrom="paragraph">
            <wp:posOffset>-704850</wp:posOffset>
          </wp:positionV>
          <wp:extent cx="7747934" cy="10950414"/>
          <wp:effectExtent l="0" t="0" r="5080" b="2540"/>
          <wp:wrapNone/>
          <wp:docPr id="7" name="Imag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47934" cy="109504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99831" w14:textId="77777777" w:rsidR="002678C3" w:rsidRDefault="002678C3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tDS0NDAyNzSyMDRQ0lEKTi0uzszPAykwrAUArfQ7mSwAAAA="/>
  </w:docVars>
  <w:rsids>
    <w:rsidRoot w:val="00DC02B6"/>
    <w:rsid w:val="0000223E"/>
    <w:rsid w:val="00013385"/>
    <w:rsid w:val="00082ECE"/>
    <w:rsid w:val="000874CC"/>
    <w:rsid w:val="00127115"/>
    <w:rsid w:val="00133577"/>
    <w:rsid w:val="00173A4F"/>
    <w:rsid w:val="001A3686"/>
    <w:rsid w:val="001C3AF4"/>
    <w:rsid w:val="001E40D6"/>
    <w:rsid w:val="00200919"/>
    <w:rsid w:val="00207F80"/>
    <w:rsid w:val="002678C3"/>
    <w:rsid w:val="00271F2F"/>
    <w:rsid w:val="0029403E"/>
    <w:rsid w:val="002D1502"/>
    <w:rsid w:val="002D45EA"/>
    <w:rsid w:val="003235C2"/>
    <w:rsid w:val="00325EB8"/>
    <w:rsid w:val="003276EF"/>
    <w:rsid w:val="0035566F"/>
    <w:rsid w:val="00397F22"/>
    <w:rsid w:val="003B05F6"/>
    <w:rsid w:val="003F46D0"/>
    <w:rsid w:val="003F474F"/>
    <w:rsid w:val="003F7332"/>
    <w:rsid w:val="003F7B0B"/>
    <w:rsid w:val="00421B5E"/>
    <w:rsid w:val="004417C0"/>
    <w:rsid w:val="00461A22"/>
    <w:rsid w:val="00487C79"/>
    <w:rsid w:val="004923A8"/>
    <w:rsid w:val="004D3272"/>
    <w:rsid w:val="004F16EE"/>
    <w:rsid w:val="00576004"/>
    <w:rsid w:val="005A0E41"/>
    <w:rsid w:val="005B79B2"/>
    <w:rsid w:val="005C36E9"/>
    <w:rsid w:val="005D5004"/>
    <w:rsid w:val="005E07BD"/>
    <w:rsid w:val="005F7DC1"/>
    <w:rsid w:val="00600936"/>
    <w:rsid w:val="00615C2D"/>
    <w:rsid w:val="0066378E"/>
    <w:rsid w:val="00705FDD"/>
    <w:rsid w:val="007B1AD2"/>
    <w:rsid w:val="007B3E65"/>
    <w:rsid w:val="007C1252"/>
    <w:rsid w:val="0081318E"/>
    <w:rsid w:val="00820C86"/>
    <w:rsid w:val="008E2D3A"/>
    <w:rsid w:val="0095493B"/>
    <w:rsid w:val="00957447"/>
    <w:rsid w:val="009613BE"/>
    <w:rsid w:val="00962D35"/>
    <w:rsid w:val="00A90A9B"/>
    <w:rsid w:val="00AC766E"/>
    <w:rsid w:val="00B02C4E"/>
    <w:rsid w:val="00B05675"/>
    <w:rsid w:val="00B16037"/>
    <w:rsid w:val="00B163BF"/>
    <w:rsid w:val="00B17599"/>
    <w:rsid w:val="00B64F67"/>
    <w:rsid w:val="00BF4CA2"/>
    <w:rsid w:val="00BF7916"/>
    <w:rsid w:val="00C07CE5"/>
    <w:rsid w:val="00C74CA7"/>
    <w:rsid w:val="00CC77FE"/>
    <w:rsid w:val="00CE50D6"/>
    <w:rsid w:val="00D02EA8"/>
    <w:rsid w:val="00D27873"/>
    <w:rsid w:val="00D56474"/>
    <w:rsid w:val="00D80387"/>
    <w:rsid w:val="00DC02B6"/>
    <w:rsid w:val="00E01B86"/>
    <w:rsid w:val="00E30F90"/>
    <w:rsid w:val="00E6528D"/>
    <w:rsid w:val="00EB345E"/>
    <w:rsid w:val="00ED7E4B"/>
    <w:rsid w:val="00F102EA"/>
    <w:rsid w:val="00F251F9"/>
    <w:rsid w:val="00F348AF"/>
    <w:rsid w:val="00F52E5D"/>
    <w:rsid w:val="00FB2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6B082D"/>
  <w15:docId w15:val="{C93E86B4-C564-471E-8679-984585AC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spacing w:before="100"/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character" w:styleId="Lienhypertexte">
    <w:name w:val="Hyperlink"/>
    <w:basedOn w:val="Policepardfaut"/>
    <w:uiPriority w:val="99"/>
    <w:unhideWhenUsed/>
    <w:rsid w:val="00271F2F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A0E41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A0E41"/>
    <w:rPr>
      <w:rFonts w:ascii="Lucida Grande" w:eastAsia="HeldustryFT Regular" w:hAnsi="Lucida Grande" w:cs="Lucida Grande"/>
      <w:sz w:val="18"/>
      <w:szCs w:val="18"/>
    </w:rPr>
  </w:style>
  <w:style w:type="character" w:styleId="Numrodepage">
    <w:name w:val="page number"/>
    <w:basedOn w:val="Policepardfaut"/>
    <w:uiPriority w:val="99"/>
    <w:semiHidden/>
    <w:unhideWhenUsed/>
    <w:rsid w:val="003F46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FTPServiceConducteur@francetvpub.f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://www.francetvpub.f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468BEBB-9DCC-4EE1-8372-1C40C5DB2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6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Blanc Alexis</cp:lastModifiedBy>
  <cp:revision>8</cp:revision>
  <dcterms:created xsi:type="dcterms:W3CDTF">2022-01-06T15:47:00Z</dcterms:created>
  <dcterms:modified xsi:type="dcterms:W3CDTF">2022-01-1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